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FC3" w:rsidRDefault="00750FC3" w:rsidP="00750FC3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оект </w:t>
      </w:r>
    </w:p>
    <w:p w:rsidR="00147353" w:rsidRDefault="00147353" w:rsidP="00147353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СКОГО СЕЛЬСКОГО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 МУНИЦИПАЛЬНОГО РАЙОНА РЕСПУБЛИКИ ТАТАРСТАН</w:t>
      </w:r>
    </w:p>
    <w:p w:rsidR="0048409B" w:rsidRDefault="0048409B" w:rsidP="00147353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48409B" w:rsidRPr="008A573D" w:rsidRDefault="0048409B" w:rsidP="00147353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147353" w:rsidRDefault="00147353" w:rsidP="00147353">
      <w:pPr>
        <w:pStyle w:val="af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48409B" w:rsidRPr="008A573D" w:rsidRDefault="0048409B" w:rsidP="00147353">
      <w:pPr>
        <w:pStyle w:val="af1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147353" w:rsidRPr="008A573D" w:rsidRDefault="00147353" w:rsidP="00147353">
      <w:pPr>
        <w:pStyle w:val="af1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от</w:t>
      </w:r>
      <w:r w:rsidR="003453A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7575D7" w:rsidRPr="007575D7" w:rsidRDefault="007575D7" w:rsidP="001944D3">
      <w:pPr>
        <w:spacing w:after="0" w:line="240" w:lineRule="auto"/>
        <w:ind w:left="708"/>
        <w:jc w:val="center"/>
        <w:rPr>
          <w:rFonts w:ascii="Times New Roman" w:hAnsi="Times New Roman" w:cs="Times New Roman"/>
          <w:sz w:val="28"/>
          <w:szCs w:val="28"/>
        </w:rPr>
      </w:pPr>
    </w:p>
    <w:p w:rsidR="00FF68F3" w:rsidRPr="007575D7" w:rsidRDefault="00FF68F3" w:rsidP="009267FD">
      <w:pPr>
        <w:spacing w:after="0" w:line="240" w:lineRule="auto"/>
        <w:ind w:right="5669"/>
        <w:rPr>
          <w:rFonts w:ascii="Times New Roman" w:hAnsi="Times New Roman" w:cs="Times New Roman"/>
          <w:sz w:val="28"/>
          <w:szCs w:val="28"/>
        </w:rPr>
      </w:pPr>
      <w:r w:rsidRPr="007575D7">
        <w:rPr>
          <w:rFonts w:ascii="Times New Roman" w:hAnsi="Times New Roman" w:cs="Times New Roman"/>
          <w:sz w:val="28"/>
          <w:szCs w:val="28"/>
        </w:rPr>
        <w:t xml:space="preserve">«О </w:t>
      </w:r>
      <w:r w:rsidR="0048409B">
        <w:rPr>
          <w:rFonts w:ascii="Times New Roman" w:hAnsi="Times New Roman" w:cs="Times New Roman"/>
          <w:sz w:val="28"/>
          <w:szCs w:val="28"/>
        </w:rPr>
        <w:t>утверждении перечня автомобильных дорог общего пользования местного значения</w:t>
      </w:r>
      <w:r w:rsidR="00147353">
        <w:rPr>
          <w:rFonts w:ascii="Times New Roman" w:hAnsi="Times New Roman" w:cs="Times New Roman"/>
          <w:sz w:val="28"/>
          <w:szCs w:val="28"/>
        </w:rPr>
        <w:t xml:space="preserve"> </w:t>
      </w:r>
      <w:r w:rsidR="00147353" w:rsidRPr="00147353">
        <w:rPr>
          <w:rFonts w:ascii="Times New Roman" w:hAnsi="Times New Roman" w:cs="Times New Roman"/>
          <w:sz w:val="28"/>
          <w:szCs w:val="28"/>
        </w:rPr>
        <w:t>Староузеевского сельского поселения Аксубаевского</w:t>
      </w:r>
      <w:r w:rsidR="00147353">
        <w:rPr>
          <w:rFonts w:ascii="Times New Roman" w:hAnsi="Times New Roman" w:cs="Times New Roman"/>
          <w:sz w:val="28"/>
          <w:szCs w:val="28"/>
        </w:rPr>
        <w:t xml:space="preserve"> </w:t>
      </w:r>
      <w:r w:rsidR="00147353" w:rsidRPr="00147353">
        <w:rPr>
          <w:rFonts w:ascii="Times New Roman" w:hAnsi="Times New Roman" w:cs="Times New Roman"/>
          <w:sz w:val="28"/>
          <w:szCs w:val="28"/>
        </w:rPr>
        <w:t>муниципального района Республики Татарстан</w:t>
      </w:r>
      <w:r w:rsidRPr="007575D7">
        <w:rPr>
          <w:rFonts w:ascii="Times New Roman" w:hAnsi="Times New Roman" w:cs="Times New Roman"/>
          <w:sz w:val="28"/>
          <w:szCs w:val="28"/>
        </w:rPr>
        <w:t>»</w:t>
      </w:r>
    </w:p>
    <w:p w:rsidR="007575D7" w:rsidRDefault="007575D7" w:rsidP="001944D3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48409B" w:rsidRPr="007575D7" w:rsidRDefault="0048409B" w:rsidP="001944D3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F68F3" w:rsidRPr="004977D9" w:rsidRDefault="00FF68F3" w:rsidP="001944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575D7">
        <w:rPr>
          <w:rFonts w:ascii="Times New Roman" w:hAnsi="Times New Roman" w:cs="Times New Roman"/>
          <w:sz w:val="28"/>
          <w:szCs w:val="28"/>
        </w:rPr>
        <w:t xml:space="preserve">В соответствии со ст. </w:t>
      </w:r>
      <w:r w:rsidR="0048409B">
        <w:rPr>
          <w:rFonts w:ascii="Times New Roman" w:hAnsi="Times New Roman" w:cs="Times New Roman"/>
          <w:sz w:val="28"/>
          <w:szCs w:val="28"/>
        </w:rPr>
        <w:t>8</w:t>
      </w:r>
      <w:r w:rsidRPr="007575D7">
        <w:rPr>
          <w:rFonts w:ascii="Times New Roman" w:hAnsi="Times New Roman" w:cs="Times New Roman"/>
          <w:sz w:val="28"/>
          <w:szCs w:val="28"/>
        </w:rPr>
        <w:t xml:space="preserve"> Федерального закона от 0</w:t>
      </w:r>
      <w:r w:rsidR="0048409B">
        <w:rPr>
          <w:rFonts w:ascii="Times New Roman" w:hAnsi="Times New Roman" w:cs="Times New Roman"/>
          <w:sz w:val="28"/>
          <w:szCs w:val="28"/>
        </w:rPr>
        <w:t>8</w:t>
      </w:r>
      <w:r w:rsidR="007575D7">
        <w:rPr>
          <w:rFonts w:ascii="Times New Roman" w:hAnsi="Times New Roman" w:cs="Times New Roman"/>
          <w:sz w:val="28"/>
          <w:szCs w:val="28"/>
        </w:rPr>
        <w:t xml:space="preserve"> </w:t>
      </w:r>
      <w:r w:rsidR="0048409B">
        <w:rPr>
          <w:rFonts w:ascii="Times New Roman" w:hAnsi="Times New Roman" w:cs="Times New Roman"/>
          <w:sz w:val="28"/>
          <w:szCs w:val="28"/>
        </w:rPr>
        <w:t>но</w:t>
      </w:r>
      <w:r w:rsidR="007575D7">
        <w:rPr>
          <w:rFonts w:ascii="Times New Roman" w:hAnsi="Times New Roman" w:cs="Times New Roman"/>
          <w:sz w:val="28"/>
          <w:szCs w:val="28"/>
        </w:rPr>
        <w:t xml:space="preserve">ября </w:t>
      </w:r>
      <w:r w:rsidRPr="007575D7">
        <w:rPr>
          <w:rFonts w:ascii="Times New Roman" w:hAnsi="Times New Roman" w:cs="Times New Roman"/>
          <w:sz w:val="28"/>
          <w:szCs w:val="28"/>
        </w:rPr>
        <w:t>20</w:t>
      </w:r>
      <w:r w:rsidR="0048409B">
        <w:rPr>
          <w:rFonts w:ascii="Times New Roman" w:hAnsi="Times New Roman" w:cs="Times New Roman"/>
          <w:sz w:val="28"/>
          <w:szCs w:val="28"/>
        </w:rPr>
        <w:t>16</w:t>
      </w:r>
      <w:r w:rsidRPr="007575D7">
        <w:rPr>
          <w:rFonts w:ascii="Times New Roman" w:hAnsi="Times New Roman" w:cs="Times New Roman"/>
          <w:sz w:val="28"/>
          <w:szCs w:val="28"/>
        </w:rPr>
        <w:t xml:space="preserve"> </w:t>
      </w:r>
      <w:r w:rsidR="007575D7">
        <w:rPr>
          <w:rFonts w:ascii="Times New Roman" w:hAnsi="Times New Roman" w:cs="Times New Roman"/>
          <w:sz w:val="28"/>
          <w:szCs w:val="28"/>
        </w:rPr>
        <w:t xml:space="preserve">года </w:t>
      </w:r>
      <w:r w:rsidRPr="007575D7">
        <w:rPr>
          <w:rFonts w:ascii="Times New Roman" w:hAnsi="Times New Roman" w:cs="Times New Roman"/>
          <w:sz w:val="28"/>
          <w:szCs w:val="28"/>
        </w:rPr>
        <w:t>№</w:t>
      </w:r>
      <w:r w:rsidR="0048409B">
        <w:rPr>
          <w:rFonts w:ascii="Times New Roman" w:hAnsi="Times New Roman" w:cs="Times New Roman"/>
          <w:sz w:val="28"/>
          <w:szCs w:val="28"/>
        </w:rPr>
        <w:t>257</w:t>
      </w:r>
      <w:r w:rsidRPr="007575D7">
        <w:rPr>
          <w:rFonts w:ascii="Times New Roman" w:hAnsi="Times New Roman" w:cs="Times New Roman"/>
          <w:sz w:val="28"/>
          <w:szCs w:val="28"/>
        </w:rPr>
        <w:t xml:space="preserve"> «О </w:t>
      </w:r>
      <w:r w:rsidR="0048409B" w:rsidRPr="0048409B">
        <w:rPr>
          <w:rFonts w:ascii="Times New Roman" w:hAnsi="Times New Roman" w:cs="Times New Roman"/>
          <w:sz w:val="28"/>
          <w:szCs w:val="28"/>
        </w:rPr>
        <w:t>автомобильных дорог</w:t>
      </w:r>
      <w:r w:rsidR="0048409B">
        <w:rPr>
          <w:rFonts w:ascii="Times New Roman" w:hAnsi="Times New Roman" w:cs="Times New Roman"/>
          <w:sz w:val="28"/>
          <w:szCs w:val="28"/>
        </w:rPr>
        <w:t>ах и о дорожной деятельности в Российской Федерации и о внесении изменений в отдельные законодательные акты</w:t>
      </w:r>
      <w:r w:rsidR="0048409B" w:rsidRPr="0048409B">
        <w:rPr>
          <w:rFonts w:ascii="Times New Roman" w:hAnsi="Times New Roman" w:cs="Times New Roman"/>
          <w:sz w:val="28"/>
          <w:szCs w:val="28"/>
        </w:rPr>
        <w:t xml:space="preserve"> </w:t>
      </w:r>
      <w:r w:rsidR="0048409B">
        <w:rPr>
          <w:rFonts w:ascii="Times New Roman" w:hAnsi="Times New Roman" w:cs="Times New Roman"/>
          <w:sz w:val="28"/>
          <w:szCs w:val="28"/>
        </w:rPr>
        <w:t xml:space="preserve">Российской Федерации», и </w:t>
      </w:r>
      <w:r w:rsidRPr="004977D9">
        <w:rPr>
          <w:rFonts w:ascii="Times New Roman" w:hAnsi="Times New Roman" w:cs="Times New Roman"/>
          <w:sz w:val="28"/>
          <w:szCs w:val="28"/>
        </w:rPr>
        <w:t>Устав</w:t>
      </w:r>
      <w:r w:rsidR="0048409B">
        <w:rPr>
          <w:rFonts w:ascii="Times New Roman" w:hAnsi="Times New Roman" w:cs="Times New Roman"/>
          <w:sz w:val="28"/>
          <w:szCs w:val="28"/>
        </w:rPr>
        <w:t>ом</w:t>
      </w:r>
      <w:r w:rsidRPr="004977D9">
        <w:rPr>
          <w:rFonts w:ascii="Times New Roman" w:hAnsi="Times New Roman" w:cs="Times New Roman"/>
          <w:sz w:val="28"/>
          <w:szCs w:val="28"/>
        </w:rPr>
        <w:t xml:space="preserve"> </w:t>
      </w:r>
      <w:r w:rsidR="007575D7" w:rsidRPr="004977D9">
        <w:rPr>
          <w:rFonts w:ascii="Times New Roman" w:hAnsi="Times New Roman" w:cs="Times New Roman"/>
          <w:sz w:val="28"/>
          <w:szCs w:val="28"/>
        </w:rPr>
        <w:t>муниципального образования «</w:t>
      </w:r>
      <w:r w:rsidR="009267FD">
        <w:rPr>
          <w:rFonts w:ascii="Times New Roman" w:hAnsi="Times New Roman" w:cs="Times New Roman"/>
          <w:sz w:val="28"/>
          <w:szCs w:val="28"/>
        </w:rPr>
        <w:t>Староузеевс</w:t>
      </w:r>
      <w:r w:rsidR="007138B9">
        <w:rPr>
          <w:rFonts w:ascii="Times New Roman" w:hAnsi="Times New Roman" w:cs="Times New Roman"/>
          <w:sz w:val="28"/>
          <w:szCs w:val="28"/>
        </w:rPr>
        <w:t>кое</w:t>
      </w:r>
      <w:r w:rsidRPr="004977D9">
        <w:rPr>
          <w:rFonts w:ascii="Times New Roman" w:hAnsi="Times New Roman" w:cs="Times New Roman"/>
          <w:sz w:val="28"/>
          <w:szCs w:val="28"/>
        </w:rPr>
        <w:t xml:space="preserve"> </w:t>
      </w:r>
      <w:r w:rsidR="007575D7" w:rsidRPr="004977D9">
        <w:rPr>
          <w:rFonts w:ascii="Times New Roman" w:hAnsi="Times New Roman" w:cs="Times New Roman"/>
          <w:sz w:val="28"/>
          <w:szCs w:val="28"/>
        </w:rPr>
        <w:t xml:space="preserve">сельское </w:t>
      </w:r>
      <w:r w:rsidRPr="004977D9">
        <w:rPr>
          <w:rFonts w:ascii="Times New Roman" w:hAnsi="Times New Roman" w:cs="Times New Roman"/>
          <w:sz w:val="28"/>
          <w:szCs w:val="28"/>
        </w:rPr>
        <w:t>поселени</w:t>
      </w:r>
      <w:r w:rsidR="007575D7" w:rsidRPr="004977D9">
        <w:rPr>
          <w:rFonts w:ascii="Times New Roman" w:hAnsi="Times New Roman" w:cs="Times New Roman"/>
          <w:sz w:val="28"/>
          <w:szCs w:val="28"/>
        </w:rPr>
        <w:t xml:space="preserve">е» </w:t>
      </w:r>
      <w:r w:rsidR="009267FD">
        <w:rPr>
          <w:rFonts w:ascii="Times New Roman" w:hAnsi="Times New Roman" w:cs="Times New Roman"/>
          <w:sz w:val="28"/>
          <w:szCs w:val="28"/>
        </w:rPr>
        <w:t>Аксубаевского</w:t>
      </w:r>
      <w:r w:rsidRPr="004977D9">
        <w:rPr>
          <w:rFonts w:ascii="Times New Roman" w:hAnsi="Times New Roman" w:cs="Times New Roman"/>
          <w:sz w:val="28"/>
          <w:szCs w:val="28"/>
        </w:rPr>
        <w:t xml:space="preserve"> муниципального района</w:t>
      </w:r>
      <w:r w:rsidR="0048409B">
        <w:rPr>
          <w:rFonts w:ascii="Times New Roman" w:hAnsi="Times New Roman" w:cs="Times New Roman"/>
          <w:sz w:val="28"/>
          <w:szCs w:val="28"/>
        </w:rPr>
        <w:t xml:space="preserve"> Республики Татарстан:</w:t>
      </w:r>
    </w:p>
    <w:p w:rsidR="00FF68F3" w:rsidRPr="004977D9" w:rsidRDefault="00FF68F3" w:rsidP="001944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977D9">
        <w:rPr>
          <w:rFonts w:ascii="Times New Roman" w:hAnsi="Times New Roman" w:cs="Times New Roman"/>
          <w:sz w:val="28"/>
          <w:szCs w:val="28"/>
        </w:rPr>
        <w:t xml:space="preserve">                                             ПОСТАНОВЛ</w:t>
      </w:r>
      <w:r w:rsidR="00F76C8D" w:rsidRPr="004977D9">
        <w:rPr>
          <w:rFonts w:ascii="Times New Roman" w:hAnsi="Times New Roman" w:cs="Times New Roman"/>
          <w:sz w:val="28"/>
          <w:szCs w:val="28"/>
        </w:rPr>
        <w:t>ЯЮ</w:t>
      </w:r>
      <w:r w:rsidRPr="004977D9">
        <w:rPr>
          <w:rFonts w:ascii="Times New Roman" w:hAnsi="Times New Roman" w:cs="Times New Roman"/>
          <w:sz w:val="28"/>
          <w:szCs w:val="28"/>
        </w:rPr>
        <w:t>:</w:t>
      </w:r>
    </w:p>
    <w:p w:rsidR="007575D7" w:rsidRPr="004977D9" w:rsidRDefault="007575D7" w:rsidP="001944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4977D9" w:rsidRDefault="0048409B" w:rsidP="009267FD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твердить перечень автомобильных дорог общего пользования местного значения </w:t>
      </w:r>
      <w:r w:rsidRPr="00147353">
        <w:rPr>
          <w:rFonts w:ascii="Times New Roman" w:hAnsi="Times New Roman" w:cs="Times New Roman"/>
          <w:sz w:val="28"/>
          <w:szCs w:val="28"/>
        </w:rPr>
        <w:t>Староузеевского сельского поселения Аксубаевског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47353">
        <w:rPr>
          <w:rFonts w:ascii="Times New Roman" w:hAnsi="Times New Roman" w:cs="Times New Roman"/>
          <w:sz w:val="28"/>
          <w:szCs w:val="28"/>
        </w:rPr>
        <w:t>муниципального района Республики Татарстан</w:t>
      </w:r>
      <w:r>
        <w:rPr>
          <w:rFonts w:ascii="Times New Roman" w:hAnsi="Times New Roman" w:cs="Times New Roman"/>
          <w:sz w:val="28"/>
          <w:szCs w:val="28"/>
        </w:rPr>
        <w:t xml:space="preserve"> согласно Приложению №1.</w:t>
      </w:r>
    </w:p>
    <w:p w:rsidR="0048409B" w:rsidRDefault="0048409B" w:rsidP="0048409B">
      <w:pPr>
        <w:numPr>
          <w:ilvl w:val="0"/>
          <w:numId w:val="14"/>
        </w:num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Fonts w:ascii="Times New Roman" w:hAnsi="Times New Roman" w:cs="Times New Roman"/>
          <w:sz w:val="28"/>
          <w:szCs w:val="28"/>
        </w:rPr>
        <w:t xml:space="preserve">Настоящее постановление вступает в силу со дня его принятия и подлежит размещению на официальном сайте Аксубаевского муниципального района </w:t>
      </w:r>
      <w:hyperlink r:id="rId8" w:history="1">
        <w:r w:rsidRPr="00BA247E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>
        <w:rPr>
          <w:rStyle w:val="ad"/>
          <w:rFonts w:ascii="Times New Roman" w:hAnsi="Times New Roman"/>
          <w:b/>
          <w:sz w:val="28"/>
          <w:szCs w:val="28"/>
        </w:rPr>
        <w:t>.</w:t>
      </w:r>
    </w:p>
    <w:p w:rsidR="0048409B" w:rsidRDefault="0048409B" w:rsidP="0048409B">
      <w:pPr>
        <w:numPr>
          <w:ilvl w:val="0"/>
          <w:numId w:val="14"/>
        </w:num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  <w:t>Контроль над исполнением настоящего постановления оставляю за собой.</w:t>
      </w:r>
    </w:p>
    <w:p w:rsidR="0048409B" w:rsidRDefault="0048409B" w:rsidP="0048409B">
      <w:p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</w:p>
    <w:p w:rsidR="0048409B" w:rsidRDefault="0048409B" w:rsidP="0048409B">
      <w:p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</w:p>
    <w:p w:rsidR="0048409B" w:rsidRPr="0048409B" w:rsidRDefault="0048409B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48409B">
        <w:rPr>
          <w:rFonts w:ascii="Times New Roman" w:hAnsi="Times New Roman" w:cs="Times New Roman"/>
          <w:sz w:val="28"/>
          <w:szCs w:val="28"/>
        </w:rPr>
        <w:t>Руководитель исполнительного</w:t>
      </w:r>
    </w:p>
    <w:p w:rsidR="0048409B" w:rsidRPr="0048409B" w:rsidRDefault="0048409B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48409B">
        <w:rPr>
          <w:rFonts w:ascii="Times New Roman" w:hAnsi="Times New Roman" w:cs="Times New Roman"/>
          <w:sz w:val="28"/>
          <w:szCs w:val="28"/>
        </w:rPr>
        <w:t>комитета Староузеевского</w:t>
      </w:r>
    </w:p>
    <w:p w:rsidR="0048409B" w:rsidRDefault="0048409B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48409B">
        <w:rPr>
          <w:rFonts w:ascii="Times New Roman" w:hAnsi="Times New Roman" w:cs="Times New Roman"/>
          <w:sz w:val="28"/>
          <w:szCs w:val="28"/>
        </w:rPr>
        <w:t>сельского поселения:                                                 Н.В.Айдова</w:t>
      </w: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750FC3" w:rsidRDefault="00750FC3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750FC3" w:rsidRDefault="00750FC3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750FC3" w:rsidRDefault="00750FC3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BE1A17" w:rsidRPr="00750FC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750FC3">
        <w:rPr>
          <w:rFonts w:ascii="Times New Roman" w:hAnsi="Times New Roman" w:cs="Times New Roman"/>
          <w:sz w:val="16"/>
          <w:szCs w:val="16"/>
        </w:rPr>
        <w:lastRenderedPageBreak/>
        <w:t>Приложение №1</w:t>
      </w:r>
    </w:p>
    <w:p w:rsidR="00BE1A17" w:rsidRPr="00750FC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750FC3">
        <w:rPr>
          <w:rFonts w:ascii="Times New Roman" w:hAnsi="Times New Roman" w:cs="Times New Roman"/>
          <w:sz w:val="16"/>
          <w:szCs w:val="16"/>
        </w:rPr>
        <w:t>К постановлению исполнительного комитета</w:t>
      </w:r>
    </w:p>
    <w:p w:rsidR="00BE1A17" w:rsidRPr="00750FC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750FC3">
        <w:rPr>
          <w:rFonts w:ascii="Times New Roman" w:hAnsi="Times New Roman" w:cs="Times New Roman"/>
          <w:sz w:val="16"/>
          <w:szCs w:val="16"/>
        </w:rPr>
        <w:t>Староузеевского сельского поселения</w:t>
      </w:r>
    </w:p>
    <w:p w:rsidR="00BE1A17" w:rsidRPr="00750FC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750FC3">
        <w:rPr>
          <w:rFonts w:ascii="Times New Roman" w:hAnsi="Times New Roman" w:cs="Times New Roman"/>
          <w:sz w:val="16"/>
          <w:szCs w:val="16"/>
        </w:rPr>
        <w:t>Аксубаевского муниципального района РТ</w:t>
      </w:r>
    </w:p>
    <w:p w:rsidR="00BE1A17" w:rsidRPr="00750FC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750FC3">
        <w:rPr>
          <w:rFonts w:ascii="Times New Roman" w:hAnsi="Times New Roman" w:cs="Times New Roman"/>
          <w:sz w:val="16"/>
          <w:szCs w:val="16"/>
        </w:rPr>
        <w:t>От</w:t>
      </w:r>
      <w:r w:rsidR="002129A6">
        <w:rPr>
          <w:rFonts w:ascii="Times New Roman" w:hAnsi="Times New Roman" w:cs="Times New Roman"/>
          <w:sz w:val="16"/>
          <w:szCs w:val="16"/>
        </w:rPr>
        <w:t xml:space="preserve"> №</w:t>
      </w:r>
      <w:bookmarkStart w:id="0" w:name="_GoBack"/>
      <w:bookmarkEnd w:id="0"/>
      <w:r w:rsidR="003453AD" w:rsidRPr="00750FC3">
        <w:rPr>
          <w:rFonts w:ascii="Times New Roman" w:hAnsi="Times New Roman" w:cs="Times New Roman"/>
          <w:sz w:val="16"/>
          <w:szCs w:val="16"/>
        </w:rPr>
        <w:t xml:space="preserve"> </w:t>
      </w:r>
    </w:p>
    <w:p w:rsidR="00BE1A17" w:rsidRDefault="00BE1A17" w:rsidP="00BE1A17">
      <w:pPr>
        <w:spacing w:after="0" w:line="240" w:lineRule="auto"/>
        <w:ind w:left="786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чень автомобильных дорог</w:t>
      </w:r>
    </w:p>
    <w:p w:rsidR="00BE1A17" w:rsidRDefault="00094163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</w:t>
      </w:r>
      <w:r w:rsidR="00BE1A17" w:rsidRPr="00BE1A17">
        <w:rPr>
          <w:rFonts w:ascii="Times New Roman" w:hAnsi="Times New Roman" w:cs="Times New Roman"/>
          <w:sz w:val="28"/>
          <w:szCs w:val="28"/>
        </w:rPr>
        <w:t>бщего</w:t>
      </w:r>
      <w:r w:rsidR="004B3C1B">
        <w:rPr>
          <w:rFonts w:ascii="Times New Roman" w:hAnsi="Times New Roman" w:cs="Times New Roman"/>
          <w:sz w:val="28"/>
          <w:szCs w:val="28"/>
        </w:rPr>
        <w:t xml:space="preserve"> </w:t>
      </w:r>
      <w:r w:rsidR="00BE1A17" w:rsidRPr="00BE1A17">
        <w:rPr>
          <w:rFonts w:ascii="Times New Roman" w:hAnsi="Times New Roman" w:cs="Times New Roman"/>
          <w:sz w:val="28"/>
          <w:szCs w:val="28"/>
        </w:rPr>
        <w:t>пользования местного значения Староузеевского сельского поселения Аксубаевского муниципального района Республики Татарстан</w:t>
      </w: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3"/>
        <w:tblW w:w="1059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85"/>
        <w:gridCol w:w="2109"/>
        <w:gridCol w:w="889"/>
        <w:gridCol w:w="773"/>
        <w:gridCol w:w="992"/>
        <w:gridCol w:w="992"/>
        <w:gridCol w:w="2127"/>
        <w:gridCol w:w="2126"/>
      </w:tblGrid>
      <w:tr w:rsidR="00BE1A17" w:rsidRPr="005F06EB" w:rsidTr="005F06EB">
        <w:trPr>
          <w:trHeight w:val="349"/>
        </w:trPr>
        <w:tc>
          <w:tcPr>
            <w:tcW w:w="585" w:type="dxa"/>
            <w:vMerge w:val="restart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2109" w:type="dxa"/>
            <w:vMerge w:val="restart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Наименование автомобильной дороги или улицы</w:t>
            </w:r>
          </w:p>
        </w:tc>
        <w:tc>
          <w:tcPr>
            <w:tcW w:w="3646" w:type="dxa"/>
            <w:gridSpan w:val="4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Протяженность, км</w:t>
            </w:r>
          </w:p>
        </w:tc>
        <w:tc>
          <w:tcPr>
            <w:tcW w:w="2127" w:type="dxa"/>
            <w:vMerge w:val="restart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Класс автомобильной дороги</w:t>
            </w:r>
          </w:p>
        </w:tc>
        <w:tc>
          <w:tcPr>
            <w:tcW w:w="2126" w:type="dxa"/>
            <w:vMerge w:val="restart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Категория автомобильной дороги</w:t>
            </w:r>
          </w:p>
        </w:tc>
      </w:tr>
      <w:tr w:rsidR="00BE1A17" w:rsidTr="005F06EB">
        <w:trPr>
          <w:trHeight w:val="350"/>
        </w:trPr>
        <w:tc>
          <w:tcPr>
            <w:tcW w:w="585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9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89" w:type="dxa"/>
            <w:vMerge w:val="restart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Всего</w:t>
            </w:r>
          </w:p>
        </w:tc>
        <w:tc>
          <w:tcPr>
            <w:tcW w:w="2757" w:type="dxa"/>
            <w:gridSpan w:val="3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В том числе</w:t>
            </w:r>
          </w:p>
        </w:tc>
        <w:tc>
          <w:tcPr>
            <w:tcW w:w="2127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6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E1A17" w:rsidTr="005F06EB">
        <w:trPr>
          <w:trHeight w:val="555"/>
        </w:trPr>
        <w:tc>
          <w:tcPr>
            <w:tcW w:w="585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9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89" w:type="dxa"/>
            <w:vMerge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3" w:type="dxa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а/б</w:t>
            </w:r>
          </w:p>
        </w:tc>
        <w:tc>
          <w:tcPr>
            <w:tcW w:w="992" w:type="dxa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Щеб, грав.</w:t>
            </w:r>
          </w:p>
        </w:tc>
        <w:tc>
          <w:tcPr>
            <w:tcW w:w="992" w:type="dxa"/>
          </w:tcPr>
          <w:p w:rsidR="00BE1A17" w:rsidRPr="005F06EB" w:rsidRDefault="00BE1A17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Грунт</w:t>
            </w:r>
          </w:p>
        </w:tc>
        <w:tc>
          <w:tcPr>
            <w:tcW w:w="2127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6" w:type="dxa"/>
            <w:vMerge/>
          </w:tcPr>
          <w:p w:rsidR="00BE1A17" w:rsidRDefault="00BE1A17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E1A17" w:rsidTr="005F06EB">
        <w:trPr>
          <w:trHeight w:val="352"/>
        </w:trPr>
        <w:tc>
          <w:tcPr>
            <w:tcW w:w="585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9" w:type="dxa"/>
          </w:tcPr>
          <w:p w:rsidR="00BE1A17" w:rsidRPr="00094163" w:rsidRDefault="00094163" w:rsidP="0009416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94163">
              <w:rPr>
                <w:rFonts w:ascii="Times New Roman" w:hAnsi="Times New Roman" w:cs="Times New Roman"/>
                <w:b/>
              </w:rPr>
              <w:t>с.</w:t>
            </w:r>
            <w:r w:rsidR="00D54007" w:rsidRPr="00094163">
              <w:rPr>
                <w:rFonts w:ascii="Times New Roman" w:hAnsi="Times New Roman" w:cs="Times New Roman"/>
                <w:b/>
              </w:rPr>
              <w:t>Старое Узеево</w:t>
            </w:r>
          </w:p>
        </w:tc>
        <w:tc>
          <w:tcPr>
            <w:tcW w:w="889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73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6" w:type="dxa"/>
          </w:tcPr>
          <w:p w:rsidR="00BE1A17" w:rsidRDefault="00BE1A17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54007" w:rsidTr="005F06EB">
        <w:tc>
          <w:tcPr>
            <w:tcW w:w="585" w:type="dxa"/>
          </w:tcPr>
          <w:p w:rsidR="00D54007" w:rsidRPr="005F06EB" w:rsidRDefault="005F06EB" w:rsidP="00D54007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4007" w:rsidRPr="00343E7A" w:rsidRDefault="00D54007" w:rsidP="00D54007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Гагарин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4007" w:rsidRPr="00343E7A" w:rsidRDefault="00D54007" w:rsidP="00D54007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1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D54007" w:rsidRPr="00343E7A" w:rsidRDefault="00D54007" w:rsidP="00D54007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D54007" w:rsidRPr="00343E7A" w:rsidRDefault="00D54007" w:rsidP="00D54007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9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D54007" w:rsidRPr="00343E7A" w:rsidRDefault="00D54007" w:rsidP="00D54007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2127" w:type="dxa"/>
          </w:tcPr>
          <w:p w:rsidR="00D54007" w:rsidRPr="005F06EB" w:rsidRDefault="005F06EB" w:rsidP="00D54007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D54007" w:rsidRPr="005F06EB" w:rsidRDefault="005F06EB" w:rsidP="00D5400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Киров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1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C0074A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</w:t>
            </w:r>
            <w:r w:rsidR="00C0074A">
              <w:rPr>
                <w:rStyle w:val="af4"/>
                <w:rFonts w:ascii="Times New Roman" w:hAnsi="Times New Roman"/>
                <w:sz w:val="22"/>
              </w:rPr>
              <w:t>9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C0074A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</w:t>
            </w:r>
            <w:r w:rsidR="00C0074A">
              <w:rPr>
                <w:rStyle w:val="af4"/>
                <w:rFonts w:ascii="Times New Roman" w:hAnsi="Times New Roman"/>
                <w:sz w:val="22"/>
              </w:rPr>
              <w:t>2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Ленин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9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C0074A" w:rsidP="00094163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</w:t>
            </w:r>
            <w:r w:rsidR="00094163">
              <w:rPr>
                <w:rStyle w:val="af4"/>
                <w:rFonts w:ascii="Times New Roman" w:hAnsi="Times New Roman"/>
                <w:sz w:val="22"/>
              </w:rPr>
              <w:t>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094163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</w:t>
            </w:r>
            <w:r w:rsidR="00094163">
              <w:rPr>
                <w:rStyle w:val="af4"/>
                <w:rFonts w:ascii="Times New Roman" w:hAnsi="Times New Roman"/>
                <w:sz w:val="22"/>
              </w:rPr>
              <w:t>5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Пушкин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Чапаев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3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Горького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9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Чернышевского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Молодежная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3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Шоссейная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06EB" w:rsidTr="005F06EB">
        <w:tc>
          <w:tcPr>
            <w:tcW w:w="585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09284F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Речная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06EB" w:rsidRPr="00343E7A" w:rsidRDefault="005F06EB" w:rsidP="005F06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2127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06EB" w:rsidRPr="005F06EB" w:rsidRDefault="005F06EB" w:rsidP="005F06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09284F" w:rsidTr="00473615">
        <w:tc>
          <w:tcPr>
            <w:tcW w:w="585" w:type="dxa"/>
          </w:tcPr>
          <w:p w:rsidR="0009284F" w:rsidRPr="005F06EB" w:rsidRDefault="0009284F" w:rsidP="0009284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84F" w:rsidRDefault="005F7C7D" w:rsidP="0009284F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П</w:t>
            </w:r>
            <w:r w:rsidR="0009284F" w:rsidRPr="00F92113">
              <w:rPr>
                <w:rFonts w:ascii="Times New Roman" w:hAnsi="Times New Roman" w:cs="Times New Roman"/>
              </w:rPr>
              <w:t>ереулок</w:t>
            </w:r>
          </w:p>
          <w:p w:rsidR="005F7C7D" w:rsidRPr="00F92113" w:rsidRDefault="005F7C7D" w:rsidP="000928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84F" w:rsidRPr="00F92113" w:rsidRDefault="0009284F" w:rsidP="0009284F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09284F" w:rsidRPr="00343E7A" w:rsidRDefault="0009284F" w:rsidP="0009284F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09284F" w:rsidRPr="00343E7A" w:rsidRDefault="0009284F" w:rsidP="0009284F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84F" w:rsidRPr="00F92113" w:rsidRDefault="0009284F" w:rsidP="0009284F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7</w:t>
            </w:r>
          </w:p>
        </w:tc>
        <w:tc>
          <w:tcPr>
            <w:tcW w:w="2127" w:type="dxa"/>
          </w:tcPr>
          <w:p w:rsidR="0009284F" w:rsidRPr="005F06EB" w:rsidRDefault="0009284F" w:rsidP="0009284F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09284F" w:rsidRPr="005F06EB" w:rsidRDefault="0009284F" w:rsidP="0009284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7C7D" w:rsidTr="00473615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Дорога до МТП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5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5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5F7C7D" w:rsidTr="00473615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Дорога до с.Старое Узеево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8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5F7C7D" w:rsidTr="005F06EB">
        <w:tc>
          <w:tcPr>
            <w:tcW w:w="585" w:type="dxa"/>
          </w:tcPr>
          <w:p w:rsidR="005F7C7D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F92113" w:rsidRDefault="005F7C7D" w:rsidP="005F7C7D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 xml:space="preserve">Дорога до </w:t>
            </w:r>
            <w:r>
              <w:rPr>
                <w:rFonts w:ascii="Times New Roman" w:hAnsi="Times New Roman" w:cs="Times New Roman"/>
              </w:rPr>
              <w:t>д.Новое Мокшино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7,0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7,0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5F7C7D" w:rsidTr="005F06EB">
        <w:tc>
          <w:tcPr>
            <w:tcW w:w="585" w:type="dxa"/>
          </w:tcPr>
          <w:p w:rsidR="005F7C7D" w:rsidRDefault="005F7C7D" w:rsidP="005F7C7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094163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b/>
                <w:sz w:val="22"/>
              </w:rPr>
            </w:pPr>
            <w:r w:rsidRPr="00094163">
              <w:rPr>
                <w:rStyle w:val="af4"/>
                <w:rFonts w:ascii="Times New Roman" w:hAnsi="Times New Roman"/>
                <w:b/>
                <w:sz w:val="22"/>
              </w:rPr>
              <w:t>д.Новое Мокшино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5F7C7D" w:rsidTr="005F06EB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Ленин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6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7C7D" w:rsidTr="005F06EB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Энгельс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7C7D" w:rsidTr="005F06EB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094163" w:rsidRDefault="005F7C7D" w:rsidP="005F7C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4163">
              <w:rPr>
                <w:rFonts w:ascii="Times New Roman" w:hAnsi="Times New Roman" w:cs="Times New Roman"/>
              </w:rPr>
              <w:t>Дорога до МТП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5F7C7D" w:rsidTr="005F06EB">
        <w:tc>
          <w:tcPr>
            <w:tcW w:w="585" w:type="dxa"/>
          </w:tcPr>
          <w:p w:rsidR="005F7C7D" w:rsidRDefault="005F7C7D" w:rsidP="005F7C7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094163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b/>
                <w:sz w:val="22"/>
              </w:rPr>
            </w:pPr>
            <w:r w:rsidRPr="00094163">
              <w:rPr>
                <w:rStyle w:val="af4"/>
                <w:rFonts w:ascii="Times New Roman" w:hAnsi="Times New Roman"/>
                <w:b/>
                <w:sz w:val="22"/>
              </w:rPr>
              <w:t>д.Новая Баланд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7C7D" w:rsidTr="005F06EB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Киров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7C7D" w:rsidTr="005F06EB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Гагарин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3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1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5F7C7D" w:rsidTr="005F06EB">
        <w:tc>
          <w:tcPr>
            <w:tcW w:w="585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рога до д.Новая Баланда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Pr="00343E7A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5F7C7D" w:rsidRDefault="005F7C7D" w:rsidP="005F7C7D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2127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2126" w:type="dxa"/>
          </w:tcPr>
          <w:p w:rsidR="005F7C7D" w:rsidRPr="005F06EB" w:rsidRDefault="005F7C7D" w:rsidP="005F7C7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</w:tbl>
    <w:p w:rsidR="00BE1A17" w:rsidRDefault="00BE1A17" w:rsidP="0009284F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sectPr w:rsidR="00BE1A17" w:rsidSect="00750FC3">
      <w:pgSz w:w="11906" w:h="16838"/>
      <w:pgMar w:top="426" w:right="992" w:bottom="70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3F61" w:rsidRDefault="00463F61" w:rsidP="00832029">
      <w:pPr>
        <w:spacing w:after="0" w:line="240" w:lineRule="auto"/>
      </w:pPr>
      <w:r>
        <w:separator/>
      </w:r>
    </w:p>
  </w:endnote>
  <w:endnote w:type="continuationSeparator" w:id="0">
    <w:p w:rsidR="00463F61" w:rsidRDefault="00463F61" w:rsidP="00832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3F61" w:rsidRDefault="00463F61" w:rsidP="00832029">
      <w:pPr>
        <w:spacing w:after="0" w:line="240" w:lineRule="auto"/>
      </w:pPr>
      <w:r>
        <w:separator/>
      </w:r>
    </w:p>
  </w:footnote>
  <w:footnote w:type="continuationSeparator" w:id="0">
    <w:p w:rsidR="00463F61" w:rsidRDefault="00463F61" w:rsidP="008320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1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2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3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4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5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6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7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8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</w:abstractNum>
  <w:abstractNum w:abstractNumId="1">
    <w:nsid w:val="00DA5A6B"/>
    <w:multiLevelType w:val="hybridMultilevel"/>
    <w:tmpl w:val="5D04D5C4"/>
    <w:lvl w:ilvl="0" w:tplc="809C5650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500" w:hanging="360"/>
      </w:pPr>
    </w:lvl>
    <w:lvl w:ilvl="2" w:tplc="0419001B" w:tentative="1">
      <w:start w:val="1"/>
      <w:numFmt w:val="lowerRoman"/>
      <w:lvlText w:val="%3."/>
      <w:lvlJc w:val="right"/>
      <w:pPr>
        <w:ind w:left="2220" w:hanging="180"/>
      </w:pPr>
    </w:lvl>
    <w:lvl w:ilvl="3" w:tplc="0419000F" w:tentative="1">
      <w:start w:val="1"/>
      <w:numFmt w:val="decimal"/>
      <w:lvlText w:val="%4."/>
      <w:lvlJc w:val="left"/>
      <w:pPr>
        <w:ind w:left="2940" w:hanging="360"/>
      </w:pPr>
    </w:lvl>
    <w:lvl w:ilvl="4" w:tplc="04190019" w:tentative="1">
      <w:start w:val="1"/>
      <w:numFmt w:val="lowerLetter"/>
      <w:lvlText w:val="%5."/>
      <w:lvlJc w:val="left"/>
      <w:pPr>
        <w:ind w:left="3660" w:hanging="360"/>
      </w:pPr>
    </w:lvl>
    <w:lvl w:ilvl="5" w:tplc="0419001B" w:tentative="1">
      <w:start w:val="1"/>
      <w:numFmt w:val="lowerRoman"/>
      <w:lvlText w:val="%6."/>
      <w:lvlJc w:val="right"/>
      <w:pPr>
        <w:ind w:left="4380" w:hanging="180"/>
      </w:pPr>
    </w:lvl>
    <w:lvl w:ilvl="6" w:tplc="0419000F" w:tentative="1">
      <w:start w:val="1"/>
      <w:numFmt w:val="decimal"/>
      <w:lvlText w:val="%7."/>
      <w:lvlJc w:val="left"/>
      <w:pPr>
        <w:ind w:left="5100" w:hanging="360"/>
      </w:pPr>
    </w:lvl>
    <w:lvl w:ilvl="7" w:tplc="04190019" w:tentative="1">
      <w:start w:val="1"/>
      <w:numFmt w:val="lowerLetter"/>
      <w:lvlText w:val="%8."/>
      <w:lvlJc w:val="left"/>
      <w:pPr>
        <w:ind w:left="5820" w:hanging="360"/>
      </w:pPr>
    </w:lvl>
    <w:lvl w:ilvl="8" w:tplc="041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0AF50049"/>
    <w:multiLevelType w:val="hybridMultilevel"/>
    <w:tmpl w:val="2A40324C"/>
    <w:lvl w:ilvl="0" w:tplc="09B6F3EE">
      <w:start w:val="1"/>
      <w:numFmt w:val="decimal"/>
      <w:lvlText w:val="%1."/>
      <w:lvlJc w:val="left"/>
      <w:pPr>
        <w:ind w:left="3192" w:hanging="360"/>
      </w:pPr>
      <w:rPr>
        <w:rFonts w:ascii="Times New Roman" w:eastAsia="Calibr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3">
    <w:nsid w:val="14065DEF"/>
    <w:multiLevelType w:val="hybridMultilevel"/>
    <w:tmpl w:val="D63E8370"/>
    <w:lvl w:ilvl="0" w:tplc="F02A1246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18070892"/>
    <w:multiLevelType w:val="hybridMultilevel"/>
    <w:tmpl w:val="0B1ECE14"/>
    <w:lvl w:ilvl="0" w:tplc="07D60346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>
    <w:nsid w:val="1F2F15EF"/>
    <w:multiLevelType w:val="hybridMultilevel"/>
    <w:tmpl w:val="778E087E"/>
    <w:lvl w:ilvl="0" w:tplc="D212B8F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2A3E4FC1"/>
    <w:multiLevelType w:val="hybridMultilevel"/>
    <w:tmpl w:val="AB64D0E0"/>
    <w:lvl w:ilvl="0" w:tplc="9EE2EAF6">
      <w:start w:val="1"/>
      <w:numFmt w:val="decimal"/>
      <w:lvlText w:val="%1.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3C23BC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3D6CA8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FAA98F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2C949B5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DCEDF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CE8E36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DC0EB2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48A3B4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E762436"/>
    <w:multiLevelType w:val="hybridMultilevel"/>
    <w:tmpl w:val="0658A63E"/>
    <w:lvl w:ilvl="0" w:tplc="DFD696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3000363C"/>
    <w:multiLevelType w:val="hybridMultilevel"/>
    <w:tmpl w:val="A09E43DE"/>
    <w:lvl w:ilvl="0" w:tplc="1EA61BAC">
      <w:start w:val="5"/>
      <w:numFmt w:val="decimal"/>
      <w:lvlText w:val="%1.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6BC56A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25451B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11CCDE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9563D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3EEAF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9D6F2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08CE32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0D4D02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35ED0955"/>
    <w:multiLevelType w:val="hybridMultilevel"/>
    <w:tmpl w:val="72B89BE4"/>
    <w:lvl w:ilvl="0" w:tplc="46E057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47E13D19"/>
    <w:multiLevelType w:val="hybridMultilevel"/>
    <w:tmpl w:val="B4209D78"/>
    <w:lvl w:ilvl="0" w:tplc="72DAACA4">
      <w:start w:val="1"/>
      <w:numFmt w:val="decimal"/>
      <w:lvlText w:val="%1."/>
      <w:lvlJc w:val="left"/>
      <w:pPr>
        <w:ind w:left="3600" w:hanging="8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855" w:hanging="360"/>
      </w:pPr>
    </w:lvl>
    <w:lvl w:ilvl="2" w:tplc="0419001B" w:tentative="1">
      <w:start w:val="1"/>
      <w:numFmt w:val="lowerRoman"/>
      <w:lvlText w:val="%3."/>
      <w:lvlJc w:val="right"/>
      <w:pPr>
        <w:ind w:left="4575" w:hanging="180"/>
      </w:pPr>
    </w:lvl>
    <w:lvl w:ilvl="3" w:tplc="0419000F" w:tentative="1">
      <w:start w:val="1"/>
      <w:numFmt w:val="decimal"/>
      <w:lvlText w:val="%4."/>
      <w:lvlJc w:val="left"/>
      <w:pPr>
        <w:ind w:left="5295" w:hanging="360"/>
      </w:pPr>
    </w:lvl>
    <w:lvl w:ilvl="4" w:tplc="04190019" w:tentative="1">
      <w:start w:val="1"/>
      <w:numFmt w:val="lowerLetter"/>
      <w:lvlText w:val="%5."/>
      <w:lvlJc w:val="left"/>
      <w:pPr>
        <w:ind w:left="6015" w:hanging="360"/>
      </w:pPr>
    </w:lvl>
    <w:lvl w:ilvl="5" w:tplc="0419001B" w:tentative="1">
      <w:start w:val="1"/>
      <w:numFmt w:val="lowerRoman"/>
      <w:lvlText w:val="%6."/>
      <w:lvlJc w:val="right"/>
      <w:pPr>
        <w:ind w:left="6735" w:hanging="180"/>
      </w:pPr>
    </w:lvl>
    <w:lvl w:ilvl="6" w:tplc="0419000F" w:tentative="1">
      <w:start w:val="1"/>
      <w:numFmt w:val="decimal"/>
      <w:lvlText w:val="%7."/>
      <w:lvlJc w:val="left"/>
      <w:pPr>
        <w:ind w:left="7455" w:hanging="360"/>
      </w:pPr>
    </w:lvl>
    <w:lvl w:ilvl="7" w:tplc="04190019" w:tentative="1">
      <w:start w:val="1"/>
      <w:numFmt w:val="lowerLetter"/>
      <w:lvlText w:val="%8."/>
      <w:lvlJc w:val="left"/>
      <w:pPr>
        <w:ind w:left="8175" w:hanging="360"/>
      </w:pPr>
    </w:lvl>
    <w:lvl w:ilvl="8" w:tplc="0419001B" w:tentative="1">
      <w:start w:val="1"/>
      <w:numFmt w:val="lowerRoman"/>
      <w:lvlText w:val="%9."/>
      <w:lvlJc w:val="right"/>
      <w:pPr>
        <w:ind w:left="8895" w:hanging="180"/>
      </w:pPr>
    </w:lvl>
  </w:abstractNum>
  <w:abstractNum w:abstractNumId="11">
    <w:nsid w:val="4F6A6CA1"/>
    <w:multiLevelType w:val="hybridMultilevel"/>
    <w:tmpl w:val="65AC150E"/>
    <w:lvl w:ilvl="0" w:tplc="4B48846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50BD2B15"/>
    <w:multiLevelType w:val="hybridMultilevel"/>
    <w:tmpl w:val="F7A63CDC"/>
    <w:lvl w:ilvl="0" w:tplc="8258D230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6" w:hanging="360"/>
      </w:pPr>
    </w:lvl>
    <w:lvl w:ilvl="2" w:tplc="0419001B" w:tentative="1">
      <w:start w:val="1"/>
      <w:numFmt w:val="lowerRoman"/>
      <w:lvlText w:val="%3."/>
      <w:lvlJc w:val="right"/>
      <w:pPr>
        <w:ind w:left="2946" w:hanging="180"/>
      </w:pPr>
    </w:lvl>
    <w:lvl w:ilvl="3" w:tplc="0419000F" w:tentative="1">
      <w:start w:val="1"/>
      <w:numFmt w:val="decimal"/>
      <w:lvlText w:val="%4."/>
      <w:lvlJc w:val="left"/>
      <w:pPr>
        <w:ind w:left="3666" w:hanging="360"/>
      </w:pPr>
    </w:lvl>
    <w:lvl w:ilvl="4" w:tplc="04190019" w:tentative="1">
      <w:start w:val="1"/>
      <w:numFmt w:val="lowerLetter"/>
      <w:lvlText w:val="%5."/>
      <w:lvlJc w:val="left"/>
      <w:pPr>
        <w:ind w:left="4386" w:hanging="360"/>
      </w:pPr>
    </w:lvl>
    <w:lvl w:ilvl="5" w:tplc="0419001B" w:tentative="1">
      <w:start w:val="1"/>
      <w:numFmt w:val="lowerRoman"/>
      <w:lvlText w:val="%6."/>
      <w:lvlJc w:val="right"/>
      <w:pPr>
        <w:ind w:left="5106" w:hanging="180"/>
      </w:pPr>
    </w:lvl>
    <w:lvl w:ilvl="6" w:tplc="0419000F" w:tentative="1">
      <w:start w:val="1"/>
      <w:numFmt w:val="decimal"/>
      <w:lvlText w:val="%7."/>
      <w:lvlJc w:val="left"/>
      <w:pPr>
        <w:ind w:left="5826" w:hanging="360"/>
      </w:pPr>
    </w:lvl>
    <w:lvl w:ilvl="7" w:tplc="04190019" w:tentative="1">
      <w:start w:val="1"/>
      <w:numFmt w:val="lowerLetter"/>
      <w:lvlText w:val="%8."/>
      <w:lvlJc w:val="left"/>
      <w:pPr>
        <w:ind w:left="6546" w:hanging="360"/>
      </w:pPr>
    </w:lvl>
    <w:lvl w:ilvl="8" w:tplc="041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3">
    <w:nsid w:val="5F532DDC"/>
    <w:multiLevelType w:val="hybridMultilevel"/>
    <w:tmpl w:val="2BC21AEE"/>
    <w:lvl w:ilvl="0" w:tplc="F424BEA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628E3636"/>
    <w:multiLevelType w:val="hybridMultilevel"/>
    <w:tmpl w:val="5F9C36A4"/>
    <w:lvl w:ilvl="0" w:tplc="F0CEBD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70AD5CF3"/>
    <w:multiLevelType w:val="hybridMultilevel"/>
    <w:tmpl w:val="124C3A9A"/>
    <w:lvl w:ilvl="0" w:tplc="4D287932">
      <w:start w:val="1"/>
      <w:numFmt w:val="decimal"/>
      <w:lvlText w:val="%1)"/>
      <w:lvlJc w:val="left"/>
      <w:pPr>
        <w:ind w:left="1002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2"/>
  </w:num>
  <w:num w:numId="3">
    <w:abstractNumId w:val="15"/>
  </w:num>
  <w:num w:numId="4">
    <w:abstractNumId w:val="14"/>
  </w:num>
  <w:num w:numId="5">
    <w:abstractNumId w:val="11"/>
  </w:num>
  <w:num w:numId="6">
    <w:abstractNumId w:val="13"/>
  </w:num>
  <w:num w:numId="7">
    <w:abstractNumId w:val="7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9"/>
  </w:num>
  <w:num w:numId="14">
    <w:abstractNumId w:val="3"/>
  </w:num>
  <w:num w:numId="15">
    <w:abstractNumId w:val="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3158"/>
    <w:rsid w:val="000001C4"/>
    <w:rsid w:val="0000486B"/>
    <w:rsid w:val="0000520B"/>
    <w:rsid w:val="000061CD"/>
    <w:rsid w:val="00012DF5"/>
    <w:rsid w:val="00024B2E"/>
    <w:rsid w:val="00025804"/>
    <w:rsid w:val="0003099A"/>
    <w:rsid w:val="00031A04"/>
    <w:rsid w:val="00036E8B"/>
    <w:rsid w:val="00043CF1"/>
    <w:rsid w:val="00046FCF"/>
    <w:rsid w:val="000512B9"/>
    <w:rsid w:val="00054551"/>
    <w:rsid w:val="00056652"/>
    <w:rsid w:val="00062FB5"/>
    <w:rsid w:val="00066DDC"/>
    <w:rsid w:val="00076B48"/>
    <w:rsid w:val="00082EB4"/>
    <w:rsid w:val="00084122"/>
    <w:rsid w:val="00090292"/>
    <w:rsid w:val="0009284F"/>
    <w:rsid w:val="00094163"/>
    <w:rsid w:val="00096ADE"/>
    <w:rsid w:val="000A5F94"/>
    <w:rsid w:val="000B06D7"/>
    <w:rsid w:val="000B27C2"/>
    <w:rsid w:val="000C40D4"/>
    <w:rsid w:val="000C48AC"/>
    <w:rsid w:val="000D183B"/>
    <w:rsid w:val="000D2FB1"/>
    <w:rsid w:val="000D3E66"/>
    <w:rsid w:val="000F09C0"/>
    <w:rsid w:val="000F365B"/>
    <w:rsid w:val="00101A82"/>
    <w:rsid w:val="00102B5C"/>
    <w:rsid w:val="00106B94"/>
    <w:rsid w:val="00110C57"/>
    <w:rsid w:val="0012272B"/>
    <w:rsid w:val="0013071D"/>
    <w:rsid w:val="00134BF1"/>
    <w:rsid w:val="0014170A"/>
    <w:rsid w:val="00141BC9"/>
    <w:rsid w:val="00143AB3"/>
    <w:rsid w:val="00145D0E"/>
    <w:rsid w:val="00147353"/>
    <w:rsid w:val="00151708"/>
    <w:rsid w:val="00157E1D"/>
    <w:rsid w:val="00160240"/>
    <w:rsid w:val="0016367C"/>
    <w:rsid w:val="00172763"/>
    <w:rsid w:val="00174D78"/>
    <w:rsid w:val="0018115D"/>
    <w:rsid w:val="0018154B"/>
    <w:rsid w:val="001851B8"/>
    <w:rsid w:val="0018739A"/>
    <w:rsid w:val="00192CA8"/>
    <w:rsid w:val="00193DBC"/>
    <w:rsid w:val="00193F6C"/>
    <w:rsid w:val="001944D3"/>
    <w:rsid w:val="00194942"/>
    <w:rsid w:val="00194A06"/>
    <w:rsid w:val="001B1E57"/>
    <w:rsid w:val="001B3AF4"/>
    <w:rsid w:val="001C21EA"/>
    <w:rsid w:val="001C34C3"/>
    <w:rsid w:val="001C4733"/>
    <w:rsid w:val="001D2140"/>
    <w:rsid w:val="001D587F"/>
    <w:rsid w:val="001D5968"/>
    <w:rsid w:val="001D6FAF"/>
    <w:rsid w:val="001E3058"/>
    <w:rsid w:val="001E3C30"/>
    <w:rsid w:val="001E58FE"/>
    <w:rsid w:val="001F3125"/>
    <w:rsid w:val="001F36D7"/>
    <w:rsid w:val="001F7307"/>
    <w:rsid w:val="001F7FAA"/>
    <w:rsid w:val="00202452"/>
    <w:rsid w:val="00202C43"/>
    <w:rsid w:val="002129A6"/>
    <w:rsid w:val="00212AD2"/>
    <w:rsid w:val="0021480A"/>
    <w:rsid w:val="002178DE"/>
    <w:rsid w:val="00220CEA"/>
    <w:rsid w:val="002247B4"/>
    <w:rsid w:val="002253EC"/>
    <w:rsid w:val="002274E5"/>
    <w:rsid w:val="0023030B"/>
    <w:rsid w:val="00234985"/>
    <w:rsid w:val="00235942"/>
    <w:rsid w:val="00236714"/>
    <w:rsid w:val="00240810"/>
    <w:rsid w:val="0024610D"/>
    <w:rsid w:val="00253174"/>
    <w:rsid w:val="00261E64"/>
    <w:rsid w:val="00266E24"/>
    <w:rsid w:val="002675B0"/>
    <w:rsid w:val="00271F8E"/>
    <w:rsid w:val="0027478D"/>
    <w:rsid w:val="00276938"/>
    <w:rsid w:val="00276DB5"/>
    <w:rsid w:val="002843BD"/>
    <w:rsid w:val="00284F68"/>
    <w:rsid w:val="002A123C"/>
    <w:rsid w:val="002A129B"/>
    <w:rsid w:val="002A4B04"/>
    <w:rsid w:val="002B7E67"/>
    <w:rsid w:val="002C171B"/>
    <w:rsid w:val="002C49B0"/>
    <w:rsid w:val="002C4F99"/>
    <w:rsid w:val="002D10D0"/>
    <w:rsid w:val="002D147E"/>
    <w:rsid w:val="002D3BF1"/>
    <w:rsid w:val="002D69F5"/>
    <w:rsid w:val="002D73C1"/>
    <w:rsid w:val="002E26DB"/>
    <w:rsid w:val="002E6EA5"/>
    <w:rsid w:val="002F482C"/>
    <w:rsid w:val="002F60A4"/>
    <w:rsid w:val="002F6751"/>
    <w:rsid w:val="003052B5"/>
    <w:rsid w:val="0031138D"/>
    <w:rsid w:val="003172D7"/>
    <w:rsid w:val="003177F1"/>
    <w:rsid w:val="00320463"/>
    <w:rsid w:val="00321469"/>
    <w:rsid w:val="003222DC"/>
    <w:rsid w:val="00330902"/>
    <w:rsid w:val="003418B4"/>
    <w:rsid w:val="00342B4C"/>
    <w:rsid w:val="003439BC"/>
    <w:rsid w:val="003442E3"/>
    <w:rsid w:val="003453AD"/>
    <w:rsid w:val="0034783B"/>
    <w:rsid w:val="003541D5"/>
    <w:rsid w:val="00355BB9"/>
    <w:rsid w:val="00360068"/>
    <w:rsid w:val="0036174E"/>
    <w:rsid w:val="0036677F"/>
    <w:rsid w:val="003812B0"/>
    <w:rsid w:val="00387445"/>
    <w:rsid w:val="00393CAE"/>
    <w:rsid w:val="00395490"/>
    <w:rsid w:val="003972CB"/>
    <w:rsid w:val="003A2072"/>
    <w:rsid w:val="003A47B6"/>
    <w:rsid w:val="003B4DBD"/>
    <w:rsid w:val="003B7C68"/>
    <w:rsid w:val="003C4BBA"/>
    <w:rsid w:val="003D0BDE"/>
    <w:rsid w:val="003D3106"/>
    <w:rsid w:val="003D4570"/>
    <w:rsid w:val="003D4C5E"/>
    <w:rsid w:val="003E1E15"/>
    <w:rsid w:val="003E50E4"/>
    <w:rsid w:val="003E60A4"/>
    <w:rsid w:val="003F49D4"/>
    <w:rsid w:val="003F5B2F"/>
    <w:rsid w:val="00403317"/>
    <w:rsid w:val="00403D85"/>
    <w:rsid w:val="00404E11"/>
    <w:rsid w:val="00405CE5"/>
    <w:rsid w:val="004061A9"/>
    <w:rsid w:val="004126AD"/>
    <w:rsid w:val="0042141B"/>
    <w:rsid w:val="00422383"/>
    <w:rsid w:val="0042372A"/>
    <w:rsid w:val="0042576A"/>
    <w:rsid w:val="00434609"/>
    <w:rsid w:val="004436E8"/>
    <w:rsid w:val="00450367"/>
    <w:rsid w:val="0045112A"/>
    <w:rsid w:val="00454815"/>
    <w:rsid w:val="00456F86"/>
    <w:rsid w:val="004571EB"/>
    <w:rsid w:val="004619A1"/>
    <w:rsid w:val="00461CAD"/>
    <w:rsid w:val="00463F61"/>
    <w:rsid w:val="00466FD5"/>
    <w:rsid w:val="00473B76"/>
    <w:rsid w:val="0047426C"/>
    <w:rsid w:val="00482F60"/>
    <w:rsid w:val="004839FE"/>
    <w:rsid w:val="0048409B"/>
    <w:rsid w:val="004845C1"/>
    <w:rsid w:val="00486EEF"/>
    <w:rsid w:val="00487C6B"/>
    <w:rsid w:val="004977D9"/>
    <w:rsid w:val="004A1349"/>
    <w:rsid w:val="004A4576"/>
    <w:rsid w:val="004B0FD8"/>
    <w:rsid w:val="004B1605"/>
    <w:rsid w:val="004B2CB2"/>
    <w:rsid w:val="004B2E05"/>
    <w:rsid w:val="004B3C1B"/>
    <w:rsid w:val="004C0B2D"/>
    <w:rsid w:val="004C1258"/>
    <w:rsid w:val="004C3D68"/>
    <w:rsid w:val="004C5E04"/>
    <w:rsid w:val="004C6825"/>
    <w:rsid w:val="004D500D"/>
    <w:rsid w:val="004D5C67"/>
    <w:rsid w:val="004D5F54"/>
    <w:rsid w:val="004D67F4"/>
    <w:rsid w:val="004F13DF"/>
    <w:rsid w:val="004F252C"/>
    <w:rsid w:val="004F6328"/>
    <w:rsid w:val="0050073D"/>
    <w:rsid w:val="005024A4"/>
    <w:rsid w:val="00504FBB"/>
    <w:rsid w:val="00514894"/>
    <w:rsid w:val="00516B3D"/>
    <w:rsid w:val="00517302"/>
    <w:rsid w:val="0053381F"/>
    <w:rsid w:val="00541385"/>
    <w:rsid w:val="00542EB3"/>
    <w:rsid w:val="00550EA7"/>
    <w:rsid w:val="00554DBD"/>
    <w:rsid w:val="00556712"/>
    <w:rsid w:val="005604EA"/>
    <w:rsid w:val="00572E10"/>
    <w:rsid w:val="00574567"/>
    <w:rsid w:val="00575181"/>
    <w:rsid w:val="005756FA"/>
    <w:rsid w:val="00587BE6"/>
    <w:rsid w:val="00591F92"/>
    <w:rsid w:val="00594A59"/>
    <w:rsid w:val="00596A33"/>
    <w:rsid w:val="00596A54"/>
    <w:rsid w:val="005A16E0"/>
    <w:rsid w:val="005A767E"/>
    <w:rsid w:val="005C193F"/>
    <w:rsid w:val="005C201F"/>
    <w:rsid w:val="005C3938"/>
    <w:rsid w:val="005C5D3E"/>
    <w:rsid w:val="005D0096"/>
    <w:rsid w:val="005D1B8E"/>
    <w:rsid w:val="005D4FD7"/>
    <w:rsid w:val="005E73D2"/>
    <w:rsid w:val="005F06EB"/>
    <w:rsid w:val="005F28D4"/>
    <w:rsid w:val="005F31B5"/>
    <w:rsid w:val="005F7C7D"/>
    <w:rsid w:val="006059DB"/>
    <w:rsid w:val="00610AB2"/>
    <w:rsid w:val="006155BD"/>
    <w:rsid w:val="00626148"/>
    <w:rsid w:val="00640487"/>
    <w:rsid w:val="006405A2"/>
    <w:rsid w:val="00640B44"/>
    <w:rsid w:val="0064656B"/>
    <w:rsid w:val="00654A71"/>
    <w:rsid w:val="006606F5"/>
    <w:rsid w:val="00662EEE"/>
    <w:rsid w:val="00663429"/>
    <w:rsid w:val="00664218"/>
    <w:rsid w:val="0066469A"/>
    <w:rsid w:val="006717CF"/>
    <w:rsid w:val="00672975"/>
    <w:rsid w:val="0067301D"/>
    <w:rsid w:val="006829AC"/>
    <w:rsid w:val="00684335"/>
    <w:rsid w:val="006846D1"/>
    <w:rsid w:val="00691C21"/>
    <w:rsid w:val="006A0346"/>
    <w:rsid w:val="006A1686"/>
    <w:rsid w:val="006A4174"/>
    <w:rsid w:val="006A543E"/>
    <w:rsid w:val="006A57BA"/>
    <w:rsid w:val="006A67BA"/>
    <w:rsid w:val="006A71A3"/>
    <w:rsid w:val="006A7223"/>
    <w:rsid w:val="006B0180"/>
    <w:rsid w:val="006B2613"/>
    <w:rsid w:val="006B5566"/>
    <w:rsid w:val="006B5D3B"/>
    <w:rsid w:val="006B69B8"/>
    <w:rsid w:val="006D07B5"/>
    <w:rsid w:val="006D73C5"/>
    <w:rsid w:val="006E459D"/>
    <w:rsid w:val="006E6847"/>
    <w:rsid w:val="006F099B"/>
    <w:rsid w:val="006F6AC4"/>
    <w:rsid w:val="006F751B"/>
    <w:rsid w:val="0070115B"/>
    <w:rsid w:val="007107D5"/>
    <w:rsid w:val="007112A9"/>
    <w:rsid w:val="007133FE"/>
    <w:rsid w:val="007138B9"/>
    <w:rsid w:val="0072152A"/>
    <w:rsid w:val="00725042"/>
    <w:rsid w:val="00730154"/>
    <w:rsid w:val="00730194"/>
    <w:rsid w:val="00731837"/>
    <w:rsid w:val="00731F69"/>
    <w:rsid w:val="00735E3B"/>
    <w:rsid w:val="007419FB"/>
    <w:rsid w:val="00743C8D"/>
    <w:rsid w:val="00750B92"/>
    <w:rsid w:val="00750FC3"/>
    <w:rsid w:val="007575D7"/>
    <w:rsid w:val="007615E1"/>
    <w:rsid w:val="00767465"/>
    <w:rsid w:val="0077017E"/>
    <w:rsid w:val="0077053B"/>
    <w:rsid w:val="0077196D"/>
    <w:rsid w:val="00771C5F"/>
    <w:rsid w:val="00781A23"/>
    <w:rsid w:val="00782474"/>
    <w:rsid w:val="007842DE"/>
    <w:rsid w:val="00784989"/>
    <w:rsid w:val="007A141E"/>
    <w:rsid w:val="007A3D34"/>
    <w:rsid w:val="007A6842"/>
    <w:rsid w:val="007B3DC0"/>
    <w:rsid w:val="007B636E"/>
    <w:rsid w:val="007B705E"/>
    <w:rsid w:val="007C13F2"/>
    <w:rsid w:val="007C2AC6"/>
    <w:rsid w:val="007C3CA4"/>
    <w:rsid w:val="007D1D3E"/>
    <w:rsid w:val="007D2A5D"/>
    <w:rsid w:val="007D5F8E"/>
    <w:rsid w:val="007E7E5C"/>
    <w:rsid w:val="007F060D"/>
    <w:rsid w:val="007F276C"/>
    <w:rsid w:val="007F297C"/>
    <w:rsid w:val="007F533B"/>
    <w:rsid w:val="0080212C"/>
    <w:rsid w:val="008030D0"/>
    <w:rsid w:val="00804448"/>
    <w:rsid w:val="00812E4C"/>
    <w:rsid w:val="0081316F"/>
    <w:rsid w:val="008223EF"/>
    <w:rsid w:val="00822909"/>
    <w:rsid w:val="00827427"/>
    <w:rsid w:val="008312AC"/>
    <w:rsid w:val="00832029"/>
    <w:rsid w:val="0083248E"/>
    <w:rsid w:val="00835BEF"/>
    <w:rsid w:val="00836889"/>
    <w:rsid w:val="0083698E"/>
    <w:rsid w:val="0083793B"/>
    <w:rsid w:val="008531FF"/>
    <w:rsid w:val="00853D0E"/>
    <w:rsid w:val="008603A7"/>
    <w:rsid w:val="008612EA"/>
    <w:rsid w:val="008628E8"/>
    <w:rsid w:val="00862A4C"/>
    <w:rsid w:val="008636FA"/>
    <w:rsid w:val="00866F7F"/>
    <w:rsid w:val="0087137C"/>
    <w:rsid w:val="00871CD3"/>
    <w:rsid w:val="008755A7"/>
    <w:rsid w:val="00883CF8"/>
    <w:rsid w:val="0088496D"/>
    <w:rsid w:val="00892362"/>
    <w:rsid w:val="00894CDA"/>
    <w:rsid w:val="0089645B"/>
    <w:rsid w:val="008968FE"/>
    <w:rsid w:val="008A08A7"/>
    <w:rsid w:val="008A3117"/>
    <w:rsid w:val="008A6A19"/>
    <w:rsid w:val="008A7380"/>
    <w:rsid w:val="008B5724"/>
    <w:rsid w:val="008B63D5"/>
    <w:rsid w:val="008B6AA0"/>
    <w:rsid w:val="008C6D4E"/>
    <w:rsid w:val="008D44F1"/>
    <w:rsid w:val="008E0D34"/>
    <w:rsid w:val="008E5D7B"/>
    <w:rsid w:val="008F0C37"/>
    <w:rsid w:val="008F1CC1"/>
    <w:rsid w:val="008F5201"/>
    <w:rsid w:val="00900EDF"/>
    <w:rsid w:val="00904F80"/>
    <w:rsid w:val="00906450"/>
    <w:rsid w:val="009238A8"/>
    <w:rsid w:val="00923D41"/>
    <w:rsid w:val="009267FD"/>
    <w:rsid w:val="00927E43"/>
    <w:rsid w:val="00936C3F"/>
    <w:rsid w:val="00950B26"/>
    <w:rsid w:val="00954C1F"/>
    <w:rsid w:val="0095531A"/>
    <w:rsid w:val="00963184"/>
    <w:rsid w:val="00964311"/>
    <w:rsid w:val="00964F6B"/>
    <w:rsid w:val="00972CCE"/>
    <w:rsid w:val="009772D3"/>
    <w:rsid w:val="009959E0"/>
    <w:rsid w:val="00996D74"/>
    <w:rsid w:val="009A43A3"/>
    <w:rsid w:val="009A7009"/>
    <w:rsid w:val="009B497C"/>
    <w:rsid w:val="009B70A6"/>
    <w:rsid w:val="009B7978"/>
    <w:rsid w:val="009E05B6"/>
    <w:rsid w:val="009E1EE7"/>
    <w:rsid w:val="009F24D3"/>
    <w:rsid w:val="009F39E1"/>
    <w:rsid w:val="00A01A17"/>
    <w:rsid w:val="00A06659"/>
    <w:rsid w:val="00A074D5"/>
    <w:rsid w:val="00A115CE"/>
    <w:rsid w:val="00A20555"/>
    <w:rsid w:val="00A34693"/>
    <w:rsid w:val="00A35AA5"/>
    <w:rsid w:val="00A44A02"/>
    <w:rsid w:val="00A57180"/>
    <w:rsid w:val="00A602A7"/>
    <w:rsid w:val="00A65052"/>
    <w:rsid w:val="00A70903"/>
    <w:rsid w:val="00A724EB"/>
    <w:rsid w:val="00A74648"/>
    <w:rsid w:val="00A802FB"/>
    <w:rsid w:val="00A83195"/>
    <w:rsid w:val="00A87A0F"/>
    <w:rsid w:val="00A92648"/>
    <w:rsid w:val="00AA1771"/>
    <w:rsid w:val="00AA2690"/>
    <w:rsid w:val="00AA47F7"/>
    <w:rsid w:val="00AA4C50"/>
    <w:rsid w:val="00AA5F4C"/>
    <w:rsid w:val="00AA6D94"/>
    <w:rsid w:val="00AB187E"/>
    <w:rsid w:val="00AB367C"/>
    <w:rsid w:val="00AB38C1"/>
    <w:rsid w:val="00AB3E73"/>
    <w:rsid w:val="00AB5FCF"/>
    <w:rsid w:val="00AC039C"/>
    <w:rsid w:val="00AC3FE8"/>
    <w:rsid w:val="00AC528D"/>
    <w:rsid w:val="00AC6731"/>
    <w:rsid w:val="00AC7D5C"/>
    <w:rsid w:val="00AD22A3"/>
    <w:rsid w:val="00AD6028"/>
    <w:rsid w:val="00AE06BF"/>
    <w:rsid w:val="00AE21B2"/>
    <w:rsid w:val="00AE2EAC"/>
    <w:rsid w:val="00AE3DF2"/>
    <w:rsid w:val="00AE78CF"/>
    <w:rsid w:val="00AF5C83"/>
    <w:rsid w:val="00AF7F3D"/>
    <w:rsid w:val="00B0429A"/>
    <w:rsid w:val="00B04578"/>
    <w:rsid w:val="00B1363D"/>
    <w:rsid w:val="00B2145A"/>
    <w:rsid w:val="00B2406F"/>
    <w:rsid w:val="00B277D7"/>
    <w:rsid w:val="00B365E3"/>
    <w:rsid w:val="00B40B4A"/>
    <w:rsid w:val="00B44C90"/>
    <w:rsid w:val="00B45CAC"/>
    <w:rsid w:val="00B622C9"/>
    <w:rsid w:val="00B62DA1"/>
    <w:rsid w:val="00B6533E"/>
    <w:rsid w:val="00B663F4"/>
    <w:rsid w:val="00B6682A"/>
    <w:rsid w:val="00B66B0E"/>
    <w:rsid w:val="00B70871"/>
    <w:rsid w:val="00B7360E"/>
    <w:rsid w:val="00B75EFB"/>
    <w:rsid w:val="00B775BC"/>
    <w:rsid w:val="00B8522E"/>
    <w:rsid w:val="00B91100"/>
    <w:rsid w:val="00B964D5"/>
    <w:rsid w:val="00B96951"/>
    <w:rsid w:val="00BA09C5"/>
    <w:rsid w:val="00BA3BD4"/>
    <w:rsid w:val="00BA4347"/>
    <w:rsid w:val="00BB1CA4"/>
    <w:rsid w:val="00BB78E1"/>
    <w:rsid w:val="00BC0728"/>
    <w:rsid w:val="00BC3CE3"/>
    <w:rsid w:val="00BC3E98"/>
    <w:rsid w:val="00BC4D2B"/>
    <w:rsid w:val="00BD2121"/>
    <w:rsid w:val="00BD307E"/>
    <w:rsid w:val="00BD47B1"/>
    <w:rsid w:val="00BE1A17"/>
    <w:rsid w:val="00BE46BB"/>
    <w:rsid w:val="00BE4FD2"/>
    <w:rsid w:val="00BF3F38"/>
    <w:rsid w:val="00BF4B2C"/>
    <w:rsid w:val="00C0074A"/>
    <w:rsid w:val="00C1573C"/>
    <w:rsid w:val="00C17901"/>
    <w:rsid w:val="00C2108A"/>
    <w:rsid w:val="00C21667"/>
    <w:rsid w:val="00C23B3C"/>
    <w:rsid w:val="00C24027"/>
    <w:rsid w:val="00C26652"/>
    <w:rsid w:val="00C33FB9"/>
    <w:rsid w:val="00C3593C"/>
    <w:rsid w:val="00C60110"/>
    <w:rsid w:val="00C735B3"/>
    <w:rsid w:val="00C7470B"/>
    <w:rsid w:val="00C762C1"/>
    <w:rsid w:val="00C810CA"/>
    <w:rsid w:val="00C81BFD"/>
    <w:rsid w:val="00C84119"/>
    <w:rsid w:val="00C86847"/>
    <w:rsid w:val="00C90E59"/>
    <w:rsid w:val="00C92560"/>
    <w:rsid w:val="00C962F2"/>
    <w:rsid w:val="00C96639"/>
    <w:rsid w:val="00CA076F"/>
    <w:rsid w:val="00CA07A1"/>
    <w:rsid w:val="00CA1C38"/>
    <w:rsid w:val="00CA420D"/>
    <w:rsid w:val="00CB1698"/>
    <w:rsid w:val="00CB3DF9"/>
    <w:rsid w:val="00CB5A5C"/>
    <w:rsid w:val="00CC45BC"/>
    <w:rsid w:val="00CC562A"/>
    <w:rsid w:val="00CC5B41"/>
    <w:rsid w:val="00CD3445"/>
    <w:rsid w:val="00CD5D0D"/>
    <w:rsid w:val="00CE0218"/>
    <w:rsid w:val="00CE1ABD"/>
    <w:rsid w:val="00CE7DCF"/>
    <w:rsid w:val="00CF35A9"/>
    <w:rsid w:val="00CF5238"/>
    <w:rsid w:val="00CF559C"/>
    <w:rsid w:val="00CF7122"/>
    <w:rsid w:val="00D10E22"/>
    <w:rsid w:val="00D11BD8"/>
    <w:rsid w:val="00D1614F"/>
    <w:rsid w:val="00D236F6"/>
    <w:rsid w:val="00D24338"/>
    <w:rsid w:val="00D307C2"/>
    <w:rsid w:val="00D33D3B"/>
    <w:rsid w:val="00D360CC"/>
    <w:rsid w:val="00D3676A"/>
    <w:rsid w:val="00D4016B"/>
    <w:rsid w:val="00D40E72"/>
    <w:rsid w:val="00D525EB"/>
    <w:rsid w:val="00D54007"/>
    <w:rsid w:val="00D56B8C"/>
    <w:rsid w:val="00D64C31"/>
    <w:rsid w:val="00D667B5"/>
    <w:rsid w:val="00D80B5A"/>
    <w:rsid w:val="00D83C8B"/>
    <w:rsid w:val="00D83E4C"/>
    <w:rsid w:val="00D84A75"/>
    <w:rsid w:val="00D90219"/>
    <w:rsid w:val="00D950E3"/>
    <w:rsid w:val="00D97527"/>
    <w:rsid w:val="00DA3D41"/>
    <w:rsid w:val="00DA55A8"/>
    <w:rsid w:val="00DB1DBC"/>
    <w:rsid w:val="00DB3EC3"/>
    <w:rsid w:val="00DC3F36"/>
    <w:rsid w:val="00DC7134"/>
    <w:rsid w:val="00DD0A2E"/>
    <w:rsid w:val="00DD0F20"/>
    <w:rsid w:val="00DD2AD5"/>
    <w:rsid w:val="00DD39F6"/>
    <w:rsid w:val="00DE0EEC"/>
    <w:rsid w:val="00DE6274"/>
    <w:rsid w:val="00DE6477"/>
    <w:rsid w:val="00DF434D"/>
    <w:rsid w:val="00DF6C5A"/>
    <w:rsid w:val="00DF713C"/>
    <w:rsid w:val="00E027E1"/>
    <w:rsid w:val="00E11628"/>
    <w:rsid w:val="00E11CFF"/>
    <w:rsid w:val="00E1417E"/>
    <w:rsid w:val="00E1658B"/>
    <w:rsid w:val="00E16F5E"/>
    <w:rsid w:val="00E21BAC"/>
    <w:rsid w:val="00E21C8B"/>
    <w:rsid w:val="00E4736D"/>
    <w:rsid w:val="00E47FCE"/>
    <w:rsid w:val="00E505B3"/>
    <w:rsid w:val="00E5423B"/>
    <w:rsid w:val="00E61A57"/>
    <w:rsid w:val="00E62FC6"/>
    <w:rsid w:val="00E72E1F"/>
    <w:rsid w:val="00E74D31"/>
    <w:rsid w:val="00E77B34"/>
    <w:rsid w:val="00E80AD3"/>
    <w:rsid w:val="00E82989"/>
    <w:rsid w:val="00E860E6"/>
    <w:rsid w:val="00E92D12"/>
    <w:rsid w:val="00E971DF"/>
    <w:rsid w:val="00EA11F1"/>
    <w:rsid w:val="00EA16B7"/>
    <w:rsid w:val="00EA2503"/>
    <w:rsid w:val="00EA2ED5"/>
    <w:rsid w:val="00EA5307"/>
    <w:rsid w:val="00EB0CCA"/>
    <w:rsid w:val="00EC2852"/>
    <w:rsid w:val="00ED4D6F"/>
    <w:rsid w:val="00EE1B8D"/>
    <w:rsid w:val="00EE4DA8"/>
    <w:rsid w:val="00EE58EF"/>
    <w:rsid w:val="00EF3C50"/>
    <w:rsid w:val="00EF3D68"/>
    <w:rsid w:val="00EF5B6D"/>
    <w:rsid w:val="00EF5CEA"/>
    <w:rsid w:val="00EF7CA2"/>
    <w:rsid w:val="00F0087F"/>
    <w:rsid w:val="00F0099F"/>
    <w:rsid w:val="00F07AFA"/>
    <w:rsid w:val="00F16CD7"/>
    <w:rsid w:val="00F23D62"/>
    <w:rsid w:val="00F2645D"/>
    <w:rsid w:val="00F361EC"/>
    <w:rsid w:val="00F373FB"/>
    <w:rsid w:val="00F37945"/>
    <w:rsid w:val="00F40187"/>
    <w:rsid w:val="00F47135"/>
    <w:rsid w:val="00F47BD3"/>
    <w:rsid w:val="00F50D93"/>
    <w:rsid w:val="00F5660C"/>
    <w:rsid w:val="00F71AFF"/>
    <w:rsid w:val="00F76C8D"/>
    <w:rsid w:val="00F7707B"/>
    <w:rsid w:val="00F80B5F"/>
    <w:rsid w:val="00F815C7"/>
    <w:rsid w:val="00F820F5"/>
    <w:rsid w:val="00F838DC"/>
    <w:rsid w:val="00F92AA0"/>
    <w:rsid w:val="00FA4D43"/>
    <w:rsid w:val="00FA5D1D"/>
    <w:rsid w:val="00FA6C9D"/>
    <w:rsid w:val="00FB6821"/>
    <w:rsid w:val="00FD4BFB"/>
    <w:rsid w:val="00FE2890"/>
    <w:rsid w:val="00FE76D4"/>
    <w:rsid w:val="00FF3158"/>
    <w:rsid w:val="00FF3746"/>
    <w:rsid w:val="00FF44C8"/>
    <w:rsid w:val="00FF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F3734F-9073-4FC4-92A6-0BB52D65F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360E"/>
  </w:style>
  <w:style w:type="paragraph" w:styleId="1">
    <w:name w:val="heading 1"/>
    <w:next w:val="a"/>
    <w:link w:val="10"/>
    <w:unhideWhenUsed/>
    <w:qFormat/>
    <w:rsid w:val="00FF68F3"/>
    <w:pPr>
      <w:keepNext/>
      <w:keepLines/>
      <w:spacing w:after="116" w:line="271" w:lineRule="auto"/>
      <w:ind w:left="10" w:right="99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ипертекстовая ссылка"/>
    <w:basedOn w:val="a0"/>
    <w:uiPriority w:val="99"/>
    <w:rsid w:val="002253EC"/>
    <w:rPr>
      <w:rFonts w:cs="Times New Roman"/>
      <w:b w:val="0"/>
      <w:color w:val="106BBE"/>
    </w:rPr>
  </w:style>
  <w:style w:type="character" w:customStyle="1" w:styleId="FontStyle27">
    <w:name w:val="Font Style27"/>
    <w:uiPriority w:val="99"/>
    <w:rsid w:val="00E505B3"/>
    <w:rPr>
      <w:rFonts w:ascii="Times New Roman" w:hAnsi="Times New Roman" w:cs="Times New Roman"/>
      <w:color w:val="000000"/>
      <w:sz w:val="24"/>
      <w:szCs w:val="24"/>
    </w:rPr>
  </w:style>
  <w:style w:type="paragraph" w:styleId="a4">
    <w:name w:val="No Spacing"/>
    <w:link w:val="a5"/>
    <w:uiPriority w:val="1"/>
    <w:qFormat/>
    <w:rsid w:val="00E505B3"/>
    <w:pPr>
      <w:spacing w:after="0" w:line="240" w:lineRule="auto"/>
    </w:pPr>
    <w:rPr>
      <w:rFonts w:ascii="Calibri" w:eastAsia="Calibri" w:hAnsi="Calibri" w:cs="Times New Roman"/>
      <w:sz w:val="30"/>
    </w:rPr>
  </w:style>
  <w:style w:type="paragraph" w:styleId="a6">
    <w:name w:val="header"/>
    <w:basedOn w:val="a"/>
    <w:link w:val="a7"/>
    <w:unhideWhenUsed/>
    <w:rsid w:val="0083202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rsid w:val="00832029"/>
  </w:style>
  <w:style w:type="paragraph" w:styleId="a8">
    <w:name w:val="footer"/>
    <w:basedOn w:val="a"/>
    <w:link w:val="a9"/>
    <w:uiPriority w:val="99"/>
    <w:unhideWhenUsed/>
    <w:rsid w:val="0083202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32029"/>
  </w:style>
  <w:style w:type="paragraph" w:styleId="aa">
    <w:name w:val="List Paragraph"/>
    <w:basedOn w:val="a"/>
    <w:uiPriority w:val="34"/>
    <w:qFormat/>
    <w:rsid w:val="00640B4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8379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83793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0"/>
    <w:rsid w:val="00BD2121"/>
  </w:style>
  <w:style w:type="character" w:styleId="ad">
    <w:name w:val="Hyperlink"/>
    <w:basedOn w:val="a0"/>
    <w:uiPriority w:val="99"/>
    <w:unhideWhenUsed/>
    <w:rsid w:val="00A44A02"/>
    <w:rPr>
      <w:color w:val="0000FF"/>
      <w:u w:val="single"/>
    </w:rPr>
  </w:style>
  <w:style w:type="paragraph" w:styleId="ae">
    <w:name w:val="Normal (Web)"/>
    <w:basedOn w:val="a"/>
    <w:uiPriority w:val="99"/>
    <w:semiHidden/>
    <w:unhideWhenUsed/>
    <w:rsid w:val="00405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onsPlusNormal">
    <w:name w:val="ConsPlusNormal"/>
    <w:rsid w:val="00FF68F3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10">
    <w:name w:val="Заголовок 1 Знак"/>
    <w:basedOn w:val="a0"/>
    <w:link w:val="1"/>
    <w:rsid w:val="00FF68F3"/>
    <w:rPr>
      <w:rFonts w:ascii="Times New Roman" w:eastAsia="Times New Roman" w:hAnsi="Times New Roman" w:cs="Times New Roman"/>
      <w:b/>
      <w:color w:val="000000"/>
      <w:sz w:val="28"/>
      <w:szCs w:val="20"/>
      <w:lang w:eastAsia="ru-RU"/>
    </w:rPr>
  </w:style>
  <w:style w:type="paragraph" w:styleId="af">
    <w:name w:val="Title"/>
    <w:basedOn w:val="a"/>
    <w:link w:val="af0"/>
    <w:qFormat/>
    <w:rsid w:val="00FF68F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eastAsia="ru-RU"/>
    </w:rPr>
  </w:style>
  <w:style w:type="character" w:customStyle="1" w:styleId="af0">
    <w:name w:val="Название Знак"/>
    <w:basedOn w:val="a0"/>
    <w:link w:val="af"/>
    <w:rsid w:val="00FF68F3"/>
    <w:rPr>
      <w:rFonts w:ascii="Times New Roman" w:eastAsia="Times New Roman" w:hAnsi="Times New Roman" w:cs="Times New Roman"/>
      <w:b/>
      <w:sz w:val="28"/>
      <w:szCs w:val="24"/>
      <w:lang w:eastAsia="ru-RU"/>
    </w:rPr>
  </w:style>
  <w:style w:type="paragraph" w:styleId="af1">
    <w:name w:val="Body Text"/>
    <w:basedOn w:val="a"/>
    <w:link w:val="af2"/>
    <w:qFormat/>
    <w:rsid w:val="0014735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f2">
    <w:name w:val="Основной текст Знак"/>
    <w:basedOn w:val="a0"/>
    <w:link w:val="af1"/>
    <w:rsid w:val="00147353"/>
    <w:rPr>
      <w:sz w:val="24"/>
      <w:szCs w:val="24"/>
      <w:lang w:val="en-US"/>
    </w:rPr>
  </w:style>
  <w:style w:type="paragraph" w:customStyle="1" w:styleId="Compact">
    <w:name w:val="Compact"/>
    <w:basedOn w:val="af1"/>
    <w:qFormat/>
    <w:rsid w:val="00147353"/>
    <w:pPr>
      <w:spacing w:before="36" w:after="36"/>
    </w:pPr>
  </w:style>
  <w:style w:type="table" w:styleId="af3">
    <w:name w:val="Table Grid"/>
    <w:basedOn w:val="a1"/>
    <w:uiPriority w:val="39"/>
    <w:rsid w:val="00BE1A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Emphasis"/>
    <w:qFormat/>
    <w:rsid w:val="00D54007"/>
    <w:rPr>
      <w:rFonts w:ascii="Arial Black" w:hAnsi="Arial Black" w:cs="Arial Black"/>
      <w:spacing w:val="-4"/>
      <w:sz w:val="18"/>
      <w:szCs w:val="18"/>
    </w:rPr>
  </w:style>
  <w:style w:type="character" w:customStyle="1" w:styleId="a5">
    <w:name w:val="Без интервала Знак"/>
    <w:link w:val="a4"/>
    <w:uiPriority w:val="1"/>
    <w:rsid w:val="00D54007"/>
    <w:rPr>
      <w:rFonts w:ascii="Calibri" w:eastAsia="Calibri" w:hAnsi="Calibri" w:cs="Times New Roman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6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6B9F31-D9DB-40B7-A142-641173F9D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устем Богданов</dc:creator>
  <cp:lastModifiedBy>Suzeev</cp:lastModifiedBy>
  <cp:revision>8</cp:revision>
  <cp:lastPrinted>2019-11-19T08:52:00Z</cp:lastPrinted>
  <dcterms:created xsi:type="dcterms:W3CDTF">2019-11-18T07:22:00Z</dcterms:created>
  <dcterms:modified xsi:type="dcterms:W3CDTF">2019-11-20T11:10:00Z</dcterms:modified>
</cp:coreProperties>
</file>